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96614" w14:textId="50D86E29" w:rsidR="00D90E00" w:rsidRDefault="00D90E00" w:rsidP="00E108D8">
      <w:pPr>
        <w:rPr>
          <w:b/>
          <w:bCs/>
          <w:sz w:val="20"/>
          <w:szCs w:val="20"/>
          <w:u w:val="single"/>
          <w:lang w:val="en-US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2552"/>
        <w:gridCol w:w="992"/>
        <w:gridCol w:w="3827"/>
      </w:tblGrid>
      <w:tr w:rsidR="00D90E00" w:rsidRPr="00157F66" w14:paraId="524546A5" w14:textId="77777777" w:rsidTr="00E108D8">
        <w:trPr>
          <w:trHeight w:val="492"/>
        </w:trPr>
        <w:tc>
          <w:tcPr>
            <w:tcW w:w="1696" w:type="dxa"/>
            <w:vAlign w:val="center"/>
          </w:tcPr>
          <w:p w14:paraId="78B5B838" w14:textId="77777777" w:rsidR="00D90E00" w:rsidRDefault="00D90E00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</w:rPr>
            </w:pPr>
            <w:r w:rsidRPr="003D7581">
              <w:rPr>
                <w:rFonts w:ascii="Arial" w:hAnsi="Arial" w:cs="Arial"/>
                <w:b/>
                <w:bCs/>
              </w:rPr>
              <w:t>Module</w:t>
            </w:r>
            <w:r>
              <w:rPr>
                <w:rFonts w:ascii="Arial" w:hAnsi="Arial" w:cs="Arial"/>
                <w:b/>
                <w:bCs/>
              </w:rPr>
              <w:t xml:space="preserve"> Name</w:t>
            </w:r>
          </w:p>
        </w:tc>
        <w:tc>
          <w:tcPr>
            <w:tcW w:w="7371" w:type="dxa"/>
            <w:gridSpan w:val="3"/>
            <w:vAlign w:val="center"/>
          </w:tcPr>
          <w:p w14:paraId="6E6921DE" w14:textId="76B42DF6" w:rsidR="00D90E00" w:rsidRPr="00FC5139" w:rsidRDefault="00A058A2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C5139">
              <w:rPr>
                <w:rFonts w:ascii="Arial" w:hAnsi="Arial" w:cs="Arial"/>
                <w:b/>
                <w:sz w:val="20"/>
                <w:szCs w:val="20"/>
              </w:rPr>
              <w:t xml:space="preserve">Module 5 | </w:t>
            </w:r>
            <w:r w:rsidR="00946D3D" w:rsidRPr="00FC5139">
              <w:rPr>
                <w:rFonts w:ascii="Arial" w:hAnsi="Arial" w:cs="Arial"/>
                <w:b/>
                <w:sz w:val="20"/>
                <w:szCs w:val="20"/>
              </w:rPr>
              <w:t>Advanced Machine Learning and Prescriptive Analytics</w:t>
            </w:r>
          </w:p>
        </w:tc>
      </w:tr>
      <w:tr w:rsidR="00D90E00" w:rsidRPr="00157F66" w14:paraId="4D024BBA" w14:textId="77777777" w:rsidTr="00FC5139">
        <w:trPr>
          <w:trHeight w:val="427"/>
        </w:trPr>
        <w:tc>
          <w:tcPr>
            <w:tcW w:w="1696" w:type="dxa"/>
            <w:vAlign w:val="center"/>
          </w:tcPr>
          <w:p w14:paraId="46B411AA" w14:textId="77777777" w:rsidR="00D90E00" w:rsidRPr="003D7581" w:rsidRDefault="00D90E00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ule Code</w:t>
            </w:r>
          </w:p>
        </w:tc>
        <w:tc>
          <w:tcPr>
            <w:tcW w:w="7371" w:type="dxa"/>
            <w:gridSpan w:val="3"/>
            <w:vAlign w:val="center"/>
          </w:tcPr>
          <w:p w14:paraId="05168BEA" w14:textId="3738A10E" w:rsidR="00D90E00" w:rsidRPr="00EA4F36" w:rsidRDefault="00946D3D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EA4F36">
              <w:rPr>
                <w:rFonts w:ascii="Arial" w:hAnsi="Arial" w:cs="Arial"/>
                <w:bCs/>
                <w:sz w:val="20"/>
                <w:szCs w:val="20"/>
              </w:rPr>
              <w:t>PGDBA19P220</w:t>
            </w:r>
          </w:p>
        </w:tc>
      </w:tr>
      <w:tr w:rsidR="00D90E00" w:rsidRPr="00157F66" w14:paraId="3682A88D" w14:textId="77777777" w:rsidTr="00E108D8">
        <w:trPr>
          <w:trHeight w:val="44"/>
        </w:trPr>
        <w:tc>
          <w:tcPr>
            <w:tcW w:w="1696" w:type="dxa"/>
            <w:vAlign w:val="center"/>
          </w:tcPr>
          <w:p w14:paraId="6C1FEF7E" w14:textId="77777777" w:rsidR="00D90E00" w:rsidRDefault="00D90E00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2552" w:type="dxa"/>
            <w:vAlign w:val="center"/>
          </w:tcPr>
          <w:p w14:paraId="20339535" w14:textId="74957BDD" w:rsidR="00D90E00" w:rsidRPr="00EA4F36" w:rsidRDefault="00946D3D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Cs/>
                <w:sz w:val="20"/>
                <w:szCs w:val="20"/>
              </w:rPr>
            </w:pPr>
            <w:r w:rsidRPr="00EA4F36">
              <w:rPr>
                <w:rFonts w:ascii="Arial" w:hAnsi="Arial" w:cs="Arial"/>
                <w:bCs/>
                <w:sz w:val="20"/>
                <w:szCs w:val="20"/>
              </w:rPr>
              <w:t>13</w:t>
            </w:r>
            <w:r w:rsidRPr="00EA4F36">
              <w:rPr>
                <w:rFonts w:ascii="Arial" w:hAnsi="Arial" w:cs="Arial"/>
                <w:bCs/>
                <w:sz w:val="20"/>
                <w:szCs w:val="20"/>
                <w:vertAlign w:val="superscript"/>
              </w:rPr>
              <w:t>th</w:t>
            </w:r>
            <w:r w:rsidRPr="00EA4F36">
              <w:rPr>
                <w:rFonts w:ascii="Arial" w:hAnsi="Arial" w:cs="Arial"/>
                <w:bCs/>
                <w:sz w:val="20"/>
                <w:szCs w:val="20"/>
              </w:rPr>
              <w:t xml:space="preserve"> Jun 2020</w:t>
            </w:r>
          </w:p>
        </w:tc>
        <w:tc>
          <w:tcPr>
            <w:tcW w:w="992" w:type="dxa"/>
            <w:vAlign w:val="center"/>
          </w:tcPr>
          <w:p w14:paraId="75EFE366" w14:textId="77777777" w:rsidR="00D90E00" w:rsidRPr="00EA4F36" w:rsidRDefault="00D90E00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A4F36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3827" w:type="dxa"/>
            <w:vAlign w:val="center"/>
          </w:tcPr>
          <w:p w14:paraId="0EF3B565" w14:textId="30C9B48F" w:rsidR="00D90E00" w:rsidRPr="00EA4F36" w:rsidRDefault="00F66294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0 min</w:t>
            </w:r>
          </w:p>
        </w:tc>
      </w:tr>
      <w:tr w:rsidR="00D90E00" w:rsidRPr="003D7581" w14:paraId="022C1E1D" w14:textId="77777777" w:rsidTr="00FC5139">
        <w:trPr>
          <w:trHeight w:val="423"/>
        </w:trPr>
        <w:tc>
          <w:tcPr>
            <w:tcW w:w="1696" w:type="dxa"/>
            <w:vAlign w:val="center"/>
          </w:tcPr>
          <w:p w14:paraId="4D89004A" w14:textId="77777777" w:rsidR="00D90E00" w:rsidRDefault="00D90E00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</w:rPr>
              <w:t>Exam Type</w:t>
            </w:r>
          </w:p>
        </w:tc>
        <w:tc>
          <w:tcPr>
            <w:tcW w:w="2552" w:type="dxa"/>
            <w:vAlign w:val="center"/>
          </w:tcPr>
          <w:p w14:paraId="1BDCF346" w14:textId="472040EC" w:rsidR="00D90E00" w:rsidRPr="00EA4F36" w:rsidRDefault="008E6497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EA4F36">
              <w:rPr>
                <w:rFonts w:ascii="Arial" w:hAnsi="Arial" w:cs="Arial"/>
                <w:sz w:val="20"/>
                <w:szCs w:val="20"/>
              </w:rPr>
              <w:t>Open Book</w:t>
            </w:r>
          </w:p>
        </w:tc>
        <w:tc>
          <w:tcPr>
            <w:tcW w:w="992" w:type="dxa"/>
            <w:vAlign w:val="center"/>
          </w:tcPr>
          <w:p w14:paraId="066D767C" w14:textId="77777777" w:rsidR="00D90E00" w:rsidRPr="00EA4F36" w:rsidRDefault="00D90E00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EA4F36">
              <w:rPr>
                <w:rFonts w:ascii="Arial" w:hAnsi="Arial" w:cs="Arial"/>
                <w:b/>
                <w:bCs/>
                <w:sz w:val="20"/>
                <w:szCs w:val="20"/>
              </w:rPr>
              <w:t>Marks</w:t>
            </w:r>
          </w:p>
        </w:tc>
        <w:tc>
          <w:tcPr>
            <w:tcW w:w="3827" w:type="dxa"/>
            <w:vAlign w:val="center"/>
          </w:tcPr>
          <w:p w14:paraId="30673369" w14:textId="2305347A" w:rsidR="00D90E00" w:rsidRPr="00EA4F36" w:rsidRDefault="00E108D8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D90E00" w:rsidRPr="00FB28AE" w14:paraId="5DEE9193" w14:textId="77777777" w:rsidTr="00E108D8">
        <w:trPr>
          <w:trHeight w:val="44"/>
        </w:trPr>
        <w:tc>
          <w:tcPr>
            <w:tcW w:w="1696" w:type="dxa"/>
            <w:vAlign w:val="center"/>
          </w:tcPr>
          <w:p w14:paraId="718BDF47" w14:textId="77777777" w:rsidR="00D90E00" w:rsidRPr="00FB28AE" w:rsidRDefault="00D90E00" w:rsidP="00FC5139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371" w:type="dxa"/>
            <w:gridSpan w:val="3"/>
            <w:vAlign w:val="center"/>
          </w:tcPr>
          <w:p w14:paraId="05101603" w14:textId="77777777" w:rsidR="00FC5139" w:rsidRDefault="00FC5139" w:rsidP="00FC513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ind w:left="313" w:hanging="2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ction 1</w:t>
            </w:r>
            <w:r w:rsidR="00691BD5" w:rsidRPr="00EA4F36">
              <w:rPr>
                <w:rFonts w:ascii="Arial" w:hAnsi="Arial" w:cs="Arial"/>
                <w:sz w:val="20"/>
                <w:szCs w:val="20"/>
              </w:rPr>
              <w:t xml:space="preserve"> - Answer all the questions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15FD750E" w14:textId="22DAFB07" w:rsidR="00D90E00" w:rsidRPr="00EA4F36" w:rsidRDefault="00FC5139" w:rsidP="00FC513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ind w:left="313" w:hanging="2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ou may submit a single script indicating the question numbers and well commented answers to each question.</w:t>
            </w:r>
          </w:p>
          <w:p w14:paraId="378058CD" w14:textId="639DAFB2" w:rsidR="00691BD5" w:rsidRDefault="00691BD5" w:rsidP="00FC513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ind w:left="313" w:hanging="284"/>
              <w:rPr>
                <w:rFonts w:ascii="Arial" w:hAnsi="Arial" w:cs="Arial"/>
                <w:sz w:val="20"/>
                <w:szCs w:val="20"/>
              </w:rPr>
            </w:pPr>
            <w:r w:rsidRPr="00EA4F36">
              <w:rPr>
                <w:rFonts w:ascii="Arial" w:hAnsi="Arial" w:cs="Arial"/>
                <w:sz w:val="20"/>
                <w:szCs w:val="20"/>
              </w:rPr>
              <w:t>Answers should be brief and to the point</w:t>
            </w:r>
            <w:r w:rsidR="00EA4F36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59136AAD" w14:textId="395FA62D" w:rsidR="008152C7" w:rsidRPr="00EA4F36" w:rsidRDefault="00FC5139" w:rsidP="00FC5139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line="276" w:lineRule="auto"/>
              <w:ind w:left="313" w:hanging="2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 is a</w:t>
            </w:r>
            <w:r w:rsidR="008152C7">
              <w:rPr>
                <w:rFonts w:ascii="Arial" w:hAnsi="Arial" w:cs="Arial"/>
                <w:sz w:val="20"/>
                <w:szCs w:val="20"/>
              </w:rPr>
              <w:t xml:space="preserve">ttached. </w:t>
            </w:r>
          </w:p>
          <w:p w14:paraId="46A25DA0" w14:textId="06677E82" w:rsidR="00691BD5" w:rsidRPr="00EA4F36" w:rsidRDefault="00EA4F36" w:rsidP="00FC5139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313" w:hanging="284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swers to be brief and precise. Zip the documents after the exam and submit through LMS.</w:t>
            </w:r>
          </w:p>
        </w:tc>
      </w:tr>
    </w:tbl>
    <w:p w14:paraId="464E9A2B" w14:textId="77777777" w:rsidR="00FC5139" w:rsidRDefault="00FC5139" w:rsidP="00FC5139">
      <w:pPr>
        <w:rPr>
          <w:b/>
          <w:bCs/>
          <w:sz w:val="20"/>
          <w:szCs w:val="20"/>
          <w:u w:val="single"/>
          <w:lang w:val="en-US"/>
        </w:rPr>
      </w:pPr>
    </w:p>
    <w:p w14:paraId="2D4FCF09" w14:textId="77777777" w:rsidR="00FC5139" w:rsidRDefault="00FC5139" w:rsidP="00FC5139">
      <w:pPr>
        <w:rPr>
          <w:b/>
          <w:bCs/>
          <w:sz w:val="20"/>
          <w:szCs w:val="20"/>
          <w:u w:val="single"/>
          <w:lang w:val="en-US"/>
        </w:rPr>
      </w:pPr>
    </w:p>
    <w:p w14:paraId="2B796043" w14:textId="2C03C38C" w:rsidR="00D80AD1" w:rsidRPr="00FC5139" w:rsidRDefault="00D80AD1" w:rsidP="001C1BAD">
      <w:pPr>
        <w:jc w:val="right"/>
        <w:rPr>
          <w:rFonts w:ascii="Arial" w:hAnsi="Arial" w:cs="Arial"/>
          <w:b/>
          <w:sz w:val="22"/>
          <w:szCs w:val="22"/>
        </w:rPr>
      </w:pPr>
      <w:r w:rsidRPr="001C1BAD">
        <w:rPr>
          <w:rFonts w:ascii="Arial" w:hAnsi="Arial" w:cs="Arial"/>
          <w:b/>
          <w:sz w:val="22"/>
          <w:szCs w:val="22"/>
          <w:u w:val="single"/>
        </w:rPr>
        <w:t>Section 1</w:t>
      </w:r>
      <w:r w:rsidR="00FC5139" w:rsidRPr="00FC5139">
        <w:rPr>
          <w:rFonts w:ascii="Arial" w:hAnsi="Arial" w:cs="Arial"/>
          <w:b/>
          <w:sz w:val="22"/>
          <w:szCs w:val="22"/>
        </w:rPr>
        <w:t xml:space="preserve">                                        </w:t>
      </w:r>
      <w:r w:rsidR="001C1BAD">
        <w:rPr>
          <w:rFonts w:ascii="Arial" w:hAnsi="Arial" w:cs="Arial"/>
          <w:b/>
          <w:sz w:val="22"/>
          <w:szCs w:val="22"/>
        </w:rPr>
        <w:t xml:space="preserve">                     </w:t>
      </w:r>
      <w:r w:rsidR="00FC5139" w:rsidRPr="00FC5139">
        <w:rPr>
          <w:rFonts w:ascii="Arial" w:hAnsi="Arial" w:cs="Arial"/>
          <w:b/>
          <w:sz w:val="22"/>
          <w:szCs w:val="22"/>
        </w:rPr>
        <w:t xml:space="preserve">50 Marks         </w:t>
      </w:r>
    </w:p>
    <w:p w14:paraId="112A72C2" w14:textId="77777777" w:rsidR="00EA4F36" w:rsidRDefault="00EA4F36" w:rsidP="00EA4F36">
      <w:pPr>
        <w:rPr>
          <w:rFonts w:ascii="Arial" w:hAnsi="Arial" w:cs="Arial"/>
          <w:b/>
          <w:sz w:val="22"/>
          <w:szCs w:val="22"/>
          <w:u w:val="single"/>
        </w:rPr>
      </w:pPr>
    </w:p>
    <w:p w14:paraId="24812C0F" w14:textId="1DA971FC" w:rsidR="00EA4F36" w:rsidRPr="00FC5139" w:rsidRDefault="00EA4F36" w:rsidP="00FC5139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5139">
        <w:rPr>
          <w:rFonts w:ascii="Arial" w:hAnsi="Arial" w:cs="Arial"/>
          <w:sz w:val="22"/>
          <w:szCs w:val="22"/>
        </w:rPr>
        <w:t>Build a Classification model to predict the car condition.</w:t>
      </w:r>
      <w:r w:rsidR="00FC5139">
        <w:rPr>
          <w:rFonts w:ascii="Arial" w:hAnsi="Arial" w:cs="Arial"/>
          <w:sz w:val="22"/>
          <w:szCs w:val="22"/>
        </w:rPr>
        <w:t xml:space="preserve"> </w:t>
      </w:r>
    </w:p>
    <w:p w14:paraId="5E9AFFCD" w14:textId="77777777" w:rsidR="00EA4F36" w:rsidRPr="00FC5139" w:rsidRDefault="00EA4F36" w:rsidP="00FC5139">
      <w:pPr>
        <w:rPr>
          <w:rFonts w:ascii="Arial" w:hAnsi="Arial" w:cs="Arial"/>
          <w:sz w:val="22"/>
          <w:szCs w:val="22"/>
        </w:rPr>
      </w:pPr>
    </w:p>
    <w:p w14:paraId="0924FE86" w14:textId="2EDE2311" w:rsidR="00EA4F36" w:rsidRPr="00FC5139" w:rsidRDefault="00EA4F36" w:rsidP="00FC5139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5139">
        <w:rPr>
          <w:rFonts w:ascii="Arial" w:hAnsi="Arial" w:cs="Arial"/>
          <w:sz w:val="22"/>
          <w:szCs w:val="22"/>
        </w:rPr>
        <w:t>Do necessary EDA, Data Cleaning and Feature Engineering.</w:t>
      </w:r>
    </w:p>
    <w:p w14:paraId="7B545707" w14:textId="77777777" w:rsidR="00EA4F36" w:rsidRPr="00FC5139" w:rsidRDefault="00EA4F36" w:rsidP="00FC5139">
      <w:pPr>
        <w:rPr>
          <w:rFonts w:ascii="Arial" w:hAnsi="Arial" w:cs="Arial"/>
          <w:sz w:val="22"/>
          <w:szCs w:val="22"/>
        </w:rPr>
      </w:pPr>
    </w:p>
    <w:p w14:paraId="690D5E7A" w14:textId="216A2193" w:rsidR="00EA4F36" w:rsidRPr="00FC5139" w:rsidRDefault="00EA4F36" w:rsidP="00FC5139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5139">
        <w:rPr>
          <w:rFonts w:ascii="Arial" w:hAnsi="Arial" w:cs="Arial"/>
          <w:sz w:val="22"/>
          <w:szCs w:val="22"/>
        </w:rPr>
        <w:t>Deploy Grid Search or Randomized Search to optimize model parameters.</w:t>
      </w:r>
    </w:p>
    <w:p w14:paraId="6D9B9589" w14:textId="77777777" w:rsidR="00EA4F36" w:rsidRPr="00FC5139" w:rsidRDefault="00EA4F36" w:rsidP="00FC5139">
      <w:pPr>
        <w:rPr>
          <w:rFonts w:ascii="Arial" w:hAnsi="Arial" w:cs="Arial"/>
          <w:sz w:val="22"/>
          <w:szCs w:val="22"/>
        </w:rPr>
      </w:pPr>
    </w:p>
    <w:p w14:paraId="57D41ADC" w14:textId="35857C3F" w:rsidR="00EA4F36" w:rsidRPr="00FC5139" w:rsidRDefault="00EA4F36" w:rsidP="00FC5139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5139">
        <w:rPr>
          <w:rFonts w:ascii="Arial" w:hAnsi="Arial" w:cs="Arial"/>
          <w:sz w:val="22"/>
          <w:szCs w:val="22"/>
        </w:rPr>
        <w:t>Which technique you chose and why?</w:t>
      </w:r>
    </w:p>
    <w:p w14:paraId="04C49B7D" w14:textId="77777777" w:rsidR="00EA4F36" w:rsidRPr="00FC5139" w:rsidRDefault="00EA4F36" w:rsidP="00FC5139">
      <w:pPr>
        <w:rPr>
          <w:rFonts w:ascii="Arial" w:hAnsi="Arial" w:cs="Arial"/>
          <w:sz w:val="22"/>
          <w:szCs w:val="22"/>
        </w:rPr>
      </w:pPr>
    </w:p>
    <w:p w14:paraId="5D2CD33C" w14:textId="29233872" w:rsidR="00EA4F36" w:rsidRPr="00FC5139" w:rsidRDefault="00EA4F36" w:rsidP="00FC5139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5139">
        <w:rPr>
          <w:rFonts w:ascii="Arial" w:hAnsi="Arial" w:cs="Arial"/>
          <w:sz w:val="22"/>
          <w:szCs w:val="22"/>
        </w:rPr>
        <w:t>How did you optimize the model parameters?</w:t>
      </w:r>
    </w:p>
    <w:p w14:paraId="058DC17D" w14:textId="77777777" w:rsidR="00EA4F36" w:rsidRPr="00FC5139" w:rsidRDefault="00EA4F36" w:rsidP="00FC5139">
      <w:pPr>
        <w:rPr>
          <w:rFonts w:ascii="Arial" w:hAnsi="Arial" w:cs="Arial"/>
          <w:sz w:val="22"/>
          <w:szCs w:val="22"/>
        </w:rPr>
      </w:pPr>
    </w:p>
    <w:p w14:paraId="3D2FE835" w14:textId="184960D9" w:rsidR="00EA4F36" w:rsidRPr="00FC5139" w:rsidRDefault="00FC5139" w:rsidP="00FC5139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s this a</w:t>
      </w:r>
      <w:r w:rsidR="00EA4F36" w:rsidRPr="00FC5139">
        <w:rPr>
          <w:rFonts w:ascii="Arial" w:hAnsi="Arial" w:cs="Arial"/>
          <w:sz w:val="22"/>
          <w:szCs w:val="22"/>
        </w:rPr>
        <w:t xml:space="preserve"> good model? Why or why not?</w:t>
      </w:r>
    </w:p>
    <w:p w14:paraId="2A4478EE" w14:textId="77777777" w:rsidR="00EA4F36" w:rsidRPr="00FC5139" w:rsidRDefault="00EA4F36" w:rsidP="00FC5139">
      <w:pPr>
        <w:rPr>
          <w:rFonts w:ascii="Arial" w:hAnsi="Arial" w:cs="Arial"/>
          <w:sz w:val="22"/>
          <w:szCs w:val="22"/>
        </w:rPr>
      </w:pPr>
    </w:p>
    <w:p w14:paraId="26AAC48E" w14:textId="036CC677" w:rsidR="00EA4F36" w:rsidRPr="00FC5139" w:rsidRDefault="00EA4F36" w:rsidP="00FC5139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FC5139">
        <w:rPr>
          <w:rFonts w:ascii="Arial" w:hAnsi="Arial" w:cs="Arial"/>
          <w:sz w:val="22"/>
          <w:szCs w:val="22"/>
        </w:rPr>
        <w:t>Your overall comments, insights and recommendations.</w:t>
      </w:r>
    </w:p>
    <w:p w14:paraId="7E8277AB" w14:textId="6FBF534A" w:rsidR="008E6497" w:rsidRPr="00FC5139" w:rsidRDefault="008E6497" w:rsidP="00FC5139">
      <w:pPr>
        <w:rPr>
          <w:bCs/>
          <w:sz w:val="20"/>
          <w:szCs w:val="20"/>
          <w:u w:val="single"/>
          <w:lang w:val="en-US"/>
        </w:rPr>
      </w:pPr>
    </w:p>
    <w:p w14:paraId="74E3D7EF" w14:textId="7FA0008B" w:rsidR="00EA4F36" w:rsidRDefault="00EA4F36" w:rsidP="00A10356">
      <w:pPr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b/>
          <w:bCs/>
          <w:sz w:val="20"/>
          <w:szCs w:val="20"/>
          <w:u w:val="single"/>
          <w:lang w:val="en-US"/>
        </w:rPr>
        <w:t xml:space="preserve">     </w:t>
      </w:r>
      <w:r>
        <w:rPr>
          <w:rFonts w:cstheme="minorHAnsi"/>
          <w:b/>
          <w:bCs/>
          <w:sz w:val="20"/>
          <w:szCs w:val="20"/>
          <w:lang w:val="en-US"/>
        </w:rPr>
        <w:t xml:space="preserve">                                                                          </w:t>
      </w:r>
    </w:p>
    <w:p w14:paraId="58BAF40F" w14:textId="3905A4D8" w:rsidR="00A10356" w:rsidRDefault="00EA4F36" w:rsidP="00A10356">
      <w:pPr>
        <w:rPr>
          <w:rFonts w:cstheme="minorHAnsi"/>
          <w:b/>
          <w:bCs/>
          <w:sz w:val="20"/>
          <w:szCs w:val="20"/>
          <w:lang w:val="en-US"/>
        </w:rPr>
      </w:pPr>
      <w:r>
        <w:rPr>
          <w:rFonts w:cstheme="minorHAnsi"/>
          <w:b/>
          <w:bCs/>
          <w:sz w:val="20"/>
          <w:szCs w:val="20"/>
          <w:lang w:val="en-US"/>
        </w:rPr>
        <w:t xml:space="preserve">                                                                                 </w:t>
      </w:r>
      <w:bookmarkStart w:id="0" w:name="_MON_1653511328"/>
      <w:bookmarkEnd w:id="0"/>
      <w:r w:rsidR="00FC5139" w:rsidRPr="00EA4F36">
        <w:rPr>
          <w:rFonts w:cstheme="minorHAnsi"/>
          <w:b/>
          <w:bCs/>
          <w:sz w:val="20"/>
          <w:szCs w:val="20"/>
          <w:lang w:val="en-US"/>
        </w:rPr>
        <w:object w:dxaOrig="1534" w:dyaOrig="997" w14:anchorId="1FE015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7" o:title=""/>
          </v:shape>
          <o:OLEObject Type="Embed" ProgID="Excel.Sheet.12" ShapeID="_x0000_i1025" DrawAspect="Icon" ObjectID="_1653546921" r:id="rId8"/>
        </w:object>
      </w:r>
    </w:p>
    <w:p w14:paraId="51D15A08" w14:textId="77777777" w:rsidR="00EA4F36" w:rsidRDefault="00EA4F36" w:rsidP="00A10356">
      <w:pPr>
        <w:rPr>
          <w:rFonts w:cstheme="minorHAnsi"/>
          <w:b/>
          <w:bCs/>
          <w:sz w:val="20"/>
          <w:szCs w:val="20"/>
          <w:lang w:val="en-US"/>
        </w:rPr>
      </w:pPr>
    </w:p>
    <w:p w14:paraId="776D5C19" w14:textId="77777777" w:rsidR="00EA4F36" w:rsidRPr="003D7581" w:rsidRDefault="00EA4F36" w:rsidP="00EA4F36">
      <w:pPr>
        <w:pStyle w:val="NormalWeb"/>
        <w:shd w:val="clear" w:color="auto" w:fill="FFFFFF"/>
        <w:jc w:val="center"/>
        <w:rPr>
          <w:rFonts w:ascii="Arial" w:eastAsiaTheme="minorHAnsi" w:hAnsi="Arial" w:cs="Arial"/>
          <w:sz w:val="22"/>
          <w:szCs w:val="22"/>
        </w:rPr>
      </w:pPr>
      <w:r w:rsidRPr="003D7581">
        <w:rPr>
          <w:rFonts w:ascii="Arial" w:eastAsiaTheme="minorHAnsi" w:hAnsi="Arial" w:cs="Arial"/>
          <w:sz w:val="22"/>
          <w:szCs w:val="22"/>
        </w:rPr>
        <w:t>---- End of paper ----</w:t>
      </w:r>
    </w:p>
    <w:p w14:paraId="6777BBD2" w14:textId="77777777" w:rsidR="00EA4F36" w:rsidRPr="00EA4F36" w:rsidRDefault="00EA4F36" w:rsidP="00A10356">
      <w:pPr>
        <w:rPr>
          <w:rFonts w:cstheme="minorHAnsi"/>
          <w:b/>
          <w:bCs/>
          <w:sz w:val="20"/>
          <w:szCs w:val="20"/>
          <w:lang w:val="en-US"/>
        </w:rPr>
      </w:pPr>
    </w:p>
    <w:p w14:paraId="1731BA5E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69C77699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241DAC3E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21658624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4ED7CEB8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48225929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68C35E72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2A0B327A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0A9C3DDA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26FD8B45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67D49CF2" w14:textId="77777777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61DF722E" w14:textId="7F34D1F4" w:rsidR="00A10356" w:rsidRDefault="00A10356" w:rsidP="00A10356">
      <w:pPr>
        <w:rPr>
          <w:rFonts w:cstheme="minorHAnsi"/>
          <w:b/>
          <w:bCs/>
          <w:sz w:val="20"/>
          <w:szCs w:val="20"/>
          <w:u w:val="single"/>
          <w:lang w:val="en-US"/>
        </w:rPr>
      </w:pPr>
      <w:bookmarkStart w:id="1" w:name="_GoBack"/>
      <w:bookmarkEnd w:id="1"/>
    </w:p>
    <w:sectPr w:rsidR="00A10356" w:rsidSect="004F6E4B"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0785AB" w14:textId="77777777" w:rsidR="002D3258" w:rsidRDefault="002D3258" w:rsidP="009417F3">
      <w:r>
        <w:separator/>
      </w:r>
    </w:p>
  </w:endnote>
  <w:endnote w:type="continuationSeparator" w:id="0">
    <w:p w14:paraId="70362C1B" w14:textId="77777777" w:rsidR="002D3258" w:rsidRDefault="002D3258" w:rsidP="00941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C972D6" w14:textId="0F61AF39" w:rsidR="00E108D8" w:rsidRPr="00E108D8" w:rsidRDefault="00E108D8" w:rsidP="00E108D8">
    <w:pPr>
      <w:autoSpaceDE w:val="0"/>
      <w:autoSpaceDN w:val="0"/>
      <w:adjustRightInd w:val="0"/>
      <w:rPr>
        <w:rFonts w:ascii="Arial" w:hAnsi="Arial" w:cs="Arial"/>
        <w:sz w:val="20"/>
        <w:szCs w:val="22"/>
      </w:rPr>
    </w:pPr>
    <w:r w:rsidRPr="00E108D8">
      <w:rPr>
        <w:rFonts w:ascii="Arial" w:hAnsi="Arial" w:cs="Arial"/>
        <w:sz w:val="20"/>
        <w:szCs w:val="22"/>
      </w:rPr>
      <w:t xml:space="preserve">REVA Academy for Corporate Excellence                                          </w:t>
    </w:r>
    <w:r>
      <w:rPr>
        <w:rFonts w:ascii="Arial" w:hAnsi="Arial" w:cs="Arial"/>
        <w:sz w:val="20"/>
        <w:szCs w:val="22"/>
      </w:rPr>
      <w:t xml:space="preserve">                             </w:t>
    </w:r>
    <w:r w:rsidRPr="00E108D8">
      <w:rPr>
        <w:rFonts w:ascii="Arial" w:hAnsi="Arial" w:cs="Arial"/>
        <w:sz w:val="20"/>
        <w:szCs w:val="22"/>
      </w:rPr>
      <w:t xml:space="preserve">    Page </w:t>
    </w:r>
    <w:r w:rsidRPr="00E108D8">
      <w:rPr>
        <w:rFonts w:ascii="Arial" w:hAnsi="Arial" w:cs="Arial"/>
        <w:bCs/>
        <w:sz w:val="20"/>
        <w:szCs w:val="22"/>
      </w:rPr>
      <w:fldChar w:fldCharType="begin"/>
    </w:r>
    <w:r w:rsidRPr="00E108D8">
      <w:rPr>
        <w:rFonts w:ascii="Arial" w:hAnsi="Arial" w:cs="Arial"/>
        <w:bCs/>
        <w:sz w:val="20"/>
        <w:szCs w:val="22"/>
      </w:rPr>
      <w:instrText xml:space="preserve"> PAGE  \* Arabic  \* MERGEFORMAT </w:instrText>
    </w:r>
    <w:r w:rsidRPr="00E108D8">
      <w:rPr>
        <w:rFonts w:ascii="Arial" w:hAnsi="Arial" w:cs="Arial"/>
        <w:bCs/>
        <w:sz w:val="20"/>
        <w:szCs w:val="22"/>
      </w:rPr>
      <w:fldChar w:fldCharType="separate"/>
    </w:r>
    <w:r w:rsidR="00D66C4B">
      <w:rPr>
        <w:rFonts w:ascii="Arial" w:hAnsi="Arial" w:cs="Arial"/>
        <w:bCs/>
        <w:noProof/>
        <w:sz w:val="20"/>
        <w:szCs w:val="22"/>
      </w:rPr>
      <w:t>1</w:t>
    </w:r>
    <w:r w:rsidRPr="00E108D8">
      <w:rPr>
        <w:rFonts w:ascii="Arial" w:hAnsi="Arial" w:cs="Arial"/>
        <w:bCs/>
        <w:sz w:val="20"/>
        <w:szCs w:val="22"/>
      </w:rPr>
      <w:fldChar w:fldCharType="end"/>
    </w:r>
    <w:r w:rsidRPr="00E108D8">
      <w:rPr>
        <w:rFonts w:ascii="Arial" w:hAnsi="Arial" w:cs="Arial"/>
        <w:sz w:val="20"/>
        <w:szCs w:val="22"/>
      </w:rPr>
      <w:t xml:space="preserve"> of </w:t>
    </w:r>
    <w:r w:rsidRPr="00E108D8">
      <w:rPr>
        <w:rFonts w:ascii="Arial" w:hAnsi="Arial" w:cs="Arial"/>
        <w:bCs/>
        <w:sz w:val="20"/>
        <w:szCs w:val="22"/>
      </w:rPr>
      <w:fldChar w:fldCharType="begin"/>
    </w:r>
    <w:r w:rsidRPr="00E108D8">
      <w:rPr>
        <w:rFonts w:ascii="Arial" w:hAnsi="Arial" w:cs="Arial"/>
        <w:bCs/>
        <w:sz w:val="20"/>
        <w:szCs w:val="22"/>
      </w:rPr>
      <w:instrText xml:space="preserve"> NUMPAGES  \* Arabic  \* MERGEFORMAT </w:instrText>
    </w:r>
    <w:r w:rsidRPr="00E108D8">
      <w:rPr>
        <w:rFonts w:ascii="Arial" w:hAnsi="Arial" w:cs="Arial"/>
        <w:bCs/>
        <w:sz w:val="20"/>
        <w:szCs w:val="22"/>
      </w:rPr>
      <w:fldChar w:fldCharType="separate"/>
    </w:r>
    <w:r w:rsidR="00D66C4B">
      <w:rPr>
        <w:rFonts w:ascii="Arial" w:hAnsi="Arial" w:cs="Arial"/>
        <w:bCs/>
        <w:noProof/>
        <w:sz w:val="20"/>
        <w:szCs w:val="22"/>
      </w:rPr>
      <w:t>1</w:t>
    </w:r>
    <w:r w:rsidRPr="00E108D8">
      <w:rPr>
        <w:rFonts w:ascii="Arial" w:hAnsi="Arial" w:cs="Arial"/>
        <w:bCs/>
        <w:sz w:val="20"/>
        <w:szCs w:val="22"/>
      </w:rPr>
      <w:fldChar w:fldCharType="end"/>
    </w:r>
  </w:p>
  <w:p w14:paraId="3EB623EA" w14:textId="77777777" w:rsidR="00E108D8" w:rsidRPr="00E108D8" w:rsidRDefault="00E108D8">
    <w:pPr>
      <w:pStyle w:val="Footer"/>
      <w:rPr>
        <w:sz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178372" w14:textId="77777777" w:rsidR="002D3258" w:rsidRDefault="002D3258" w:rsidP="009417F3">
      <w:r>
        <w:separator/>
      </w:r>
    </w:p>
  </w:footnote>
  <w:footnote w:type="continuationSeparator" w:id="0">
    <w:p w14:paraId="7772F8C6" w14:textId="77777777" w:rsidR="002D3258" w:rsidRDefault="002D3258" w:rsidP="009417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A49A00" w14:textId="3B70A817" w:rsidR="009417F3" w:rsidRDefault="00E108D8">
    <w:pPr>
      <w:pStyle w:val="Header"/>
    </w:pPr>
    <w:r>
      <w:rPr>
        <w:b/>
        <w:bCs/>
        <w:noProof/>
        <w:sz w:val="20"/>
        <w:szCs w:val="20"/>
        <w:u w:val="single"/>
        <w:lang w:eastAsia="en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BED45F5" wp14:editId="6441AA8C">
              <wp:simplePos x="0" y="0"/>
              <wp:positionH relativeFrom="page">
                <wp:posOffset>47625</wp:posOffset>
              </wp:positionH>
              <wp:positionV relativeFrom="paragraph">
                <wp:posOffset>407035</wp:posOffset>
              </wp:positionV>
              <wp:extent cx="7496175" cy="0"/>
              <wp:effectExtent l="0" t="0" r="2857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96175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6462E548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3.75pt,32.05pt" to="594pt,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" strokecolor="#ed7d31 [3205]" strokeweight="1pt">
              <v:stroke joinstyle="miter"/>
              <w10:wrap anchorx="page"/>
            </v:line>
          </w:pict>
        </mc:Fallback>
      </mc:AlternateContent>
    </w:r>
    <w:r w:rsidRPr="003D7581">
      <w:rPr>
        <w:rFonts w:ascii="Arial" w:hAnsi="Arial" w:cs="Arial"/>
        <w:noProof/>
        <w:lang w:eastAsia="en-IN"/>
      </w:rPr>
      <w:drawing>
        <wp:anchor distT="0" distB="0" distL="114300" distR="114300" simplePos="0" relativeHeight="251659264" behindDoc="0" locked="0" layoutInCell="1" allowOverlap="1" wp14:anchorId="2255BD06" wp14:editId="3AB50397">
          <wp:simplePos x="0" y="0"/>
          <wp:positionH relativeFrom="column">
            <wp:posOffset>175895</wp:posOffset>
          </wp:positionH>
          <wp:positionV relativeFrom="paragraph">
            <wp:posOffset>-192405</wp:posOffset>
          </wp:positionV>
          <wp:extent cx="1913890" cy="5334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ev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389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025A7">
      <w:rPr>
        <w:noProof/>
        <w:lang w:eastAsia="en-IN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F6818A0" wp14:editId="0B3D16E8">
              <wp:simplePos x="0" y="0"/>
              <wp:positionH relativeFrom="margin">
                <wp:posOffset>2495550</wp:posOffset>
              </wp:positionH>
              <wp:positionV relativeFrom="paragraph">
                <wp:posOffset>-259080</wp:posOffset>
              </wp:positionV>
              <wp:extent cx="4038600" cy="704850"/>
              <wp:effectExtent l="0" t="0" r="19050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8600" cy="704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09C5E3" w14:textId="77777777" w:rsidR="002025A7" w:rsidRDefault="002025A7" w:rsidP="002025A7">
                          <w:pPr>
                            <w:autoSpaceDE w:val="0"/>
                            <w:autoSpaceDN w:val="0"/>
                            <w:adjustRightInd w:val="0"/>
                            <w:spacing w:line="276" w:lineRule="auto"/>
                            <w:jc w:val="center"/>
                            <w:rPr>
                              <w:rFonts w:ascii="Arial" w:hAnsi="Arial" w:cs="Arial"/>
                              <w:bCs/>
                            </w:rPr>
                          </w:pPr>
                        </w:p>
                        <w:p w14:paraId="379F16DE" w14:textId="5B8B6E34" w:rsidR="002025A7" w:rsidRPr="00A10356" w:rsidRDefault="002025A7" w:rsidP="002025A7">
                          <w:pPr>
                            <w:autoSpaceDE w:val="0"/>
                            <w:autoSpaceDN w:val="0"/>
                            <w:adjustRightInd w:val="0"/>
                            <w:spacing w:line="276" w:lineRule="auto"/>
                            <w:jc w:val="center"/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 xml:space="preserve">PGDM/M.Tech in </w:t>
                          </w:r>
                          <w:r w:rsidRPr="00BE65CB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>Business Analytics</w:t>
                          </w:r>
                          <w:r w:rsidR="00946D3D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 xml:space="preserve"> 06</w:t>
                          </w:r>
                          <w:r w:rsidRPr="00162F70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t xml:space="preserve"> – Batch 2019-20</w:t>
                          </w:r>
                        </w:p>
                        <w:p w14:paraId="1FF29E2D" w14:textId="2F48B94B" w:rsidR="002025A7" w:rsidRPr="006459EC" w:rsidRDefault="00946D3D" w:rsidP="002025A7">
                          <w:pPr>
                            <w:autoSpaceDE w:val="0"/>
                            <w:autoSpaceDN w:val="0"/>
                            <w:adjustRightInd w:val="0"/>
                            <w:spacing w:line="276" w:lineRule="auto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</w:rPr>
                          </w:pPr>
                          <w:r>
                            <w:rPr>
                              <w:rFonts w:ascii="Arial" w:hAnsi="Arial" w:cs="Arial"/>
                              <w:bCs/>
                            </w:rPr>
                            <w:t>Trimester II</w:t>
                          </w:r>
                          <w:r w:rsidR="002025A7" w:rsidRPr="006459EC">
                            <w:rPr>
                              <w:rFonts w:ascii="Arial" w:hAnsi="Arial" w:cs="Arial"/>
                              <w:bCs/>
                            </w:rPr>
                            <w:t xml:space="preserve"> Examination</w:t>
                          </w:r>
                        </w:p>
                        <w:p w14:paraId="39AAE8C2" w14:textId="77777777" w:rsidR="002025A7" w:rsidRPr="006459EC" w:rsidRDefault="002025A7" w:rsidP="002025A7">
                          <w:pPr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1F6818A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96.5pt;margin-top:-20.4pt;width:318pt;height:5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" strokecolor="white [3212]">
              <v:textbox>
                <w:txbxContent>
                  <w:p w14:paraId="6209C5E3" w14:textId="77777777" w:rsidR="002025A7" w:rsidRDefault="002025A7" w:rsidP="002025A7">
                    <w:pPr>
                      <w:autoSpaceDE w:val="0"/>
                      <w:autoSpaceDN w:val="0"/>
                      <w:adjustRightInd w:val="0"/>
                      <w:spacing w:line="276" w:lineRule="auto"/>
                      <w:jc w:val="center"/>
                      <w:rPr>
                        <w:rFonts w:ascii="Arial" w:hAnsi="Arial" w:cs="Arial"/>
                        <w:bCs/>
                      </w:rPr>
                    </w:pPr>
                  </w:p>
                  <w:p w14:paraId="379F16DE" w14:textId="5B8B6E34" w:rsidR="002025A7" w:rsidRPr="00A10356" w:rsidRDefault="002025A7" w:rsidP="002025A7">
                    <w:pPr>
                      <w:autoSpaceDE w:val="0"/>
                      <w:autoSpaceDN w:val="0"/>
                      <w:adjustRightInd w:val="0"/>
                      <w:spacing w:line="276" w:lineRule="auto"/>
                      <w:jc w:val="center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sz w:val="22"/>
                        <w:szCs w:val="22"/>
                      </w:rPr>
                      <w:t xml:space="preserve">PGDM/M.Tech in </w:t>
                    </w:r>
                    <w:r w:rsidRPr="00BE65CB">
                      <w:rPr>
                        <w:rFonts w:ascii="Arial" w:hAnsi="Arial" w:cs="Arial"/>
                        <w:sz w:val="22"/>
                        <w:szCs w:val="22"/>
                      </w:rPr>
                      <w:t>Business Analytics</w:t>
                    </w:r>
                    <w:r w:rsidR="00946D3D">
                      <w:rPr>
                        <w:rFonts w:ascii="Arial" w:hAnsi="Arial" w:cs="Arial"/>
                        <w:sz w:val="22"/>
                        <w:szCs w:val="22"/>
                      </w:rPr>
                      <w:t xml:space="preserve"> 06</w:t>
                    </w:r>
                    <w:r w:rsidRPr="00162F70">
                      <w:rPr>
                        <w:rFonts w:ascii="Arial" w:hAnsi="Arial" w:cs="Arial"/>
                        <w:sz w:val="22"/>
                        <w:szCs w:val="22"/>
                      </w:rPr>
                      <w:t xml:space="preserve"> – Batch 2019-20</w:t>
                    </w:r>
                  </w:p>
                  <w:p w14:paraId="1FF29E2D" w14:textId="2F48B94B" w:rsidR="002025A7" w:rsidRPr="006459EC" w:rsidRDefault="00946D3D" w:rsidP="002025A7">
                    <w:pPr>
                      <w:autoSpaceDE w:val="0"/>
                      <w:autoSpaceDN w:val="0"/>
                      <w:adjustRightInd w:val="0"/>
                      <w:spacing w:line="276" w:lineRule="auto"/>
                      <w:jc w:val="center"/>
                      <w:rPr>
                        <w:rFonts w:ascii="Arial" w:hAnsi="Arial" w:cs="Arial"/>
                        <w:b/>
                        <w:bCs/>
                      </w:rPr>
                    </w:pPr>
                    <w:r>
                      <w:rPr>
                        <w:rFonts w:ascii="Arial" w:hAnsi="Arial" w:cs="Arial"/>
                        <w:bCs/>
                      </w:rPr>
                      <w:t>Trimester II</w:t>
                    </w:r>
                    <w:r w:rsidR="002025A7" w:rsidRPr="006459EC">
                      <w:rPr>
                        <w:rFonts w:ascii="Arial" w:hAnsi="Arial" w:cs="Arial"/>
                        <w:bCs/>
                      </w:rPr>
                      <w:t xml:space="preserve"> Examination</w:t>
                    </w:r>
                  </w:p>
                  <w:p w14:paraId="39AAE8C2" w14:textId="77777777" w:rsidR="002025A7" w:rsidRPr="006459EC" w:rsidRDefault="002025A7" w:rsidP="002025A7">
                    <w:pPr>
                      <w:rPr>
                        <w:sz w:val="2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A01BA"/>
    <w:multiLevelType w:val="multilevel"/>
    <w:tmpl w:val="D152F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81B7E"/>
    <w:multiLevelType w:val="hybridMultilevel"/>
    <w:tmpl w:val="B10E0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6D09B3"/>
    <w:multiLevelType w:val="hybridMultilevel"/>
    <w:tmpl w:val="73DEA368"/>
    <w:lvl w:ilvl="0" w:tplc="678A6E7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456FA"/>
    <w:multiLevelType w:val="hybridMultilevel"/>
    <w:tmpl w:val="1A045296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5B440A1"/>
    <w:multiLevelType w:val="hybridMultilevel"/>
    <w:tmpl w:val="52282484"/>
    <w:lvl w:ilvl="0" w:tplc="38882110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0000"/>
        <w:sz w:val="22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A6DC1"/>
    <w:multiLevelType w:val="hybridMultilevel"/>
    <w:tmpl w:val="F51E40D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D554C"/>
    <w:multiLevelType w:val="hybridMultilevel"/>
    <w:tmpl w:val="110C6D7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C23662"/>
    <w:multiLevelType w:val="hybridMultilevel"/>
    <w:tmpl w:val="02E2DC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B5880"/>
    <w:multiLevelType w:val="hybridMultilevel"/>
    <w:tmpl w:val="CD7476D6"/>
    <w:lvl w:ilvl="0" w:tplc="4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30100CEB"/>
    <w:multiLevelType w:val="multilevel"/>
    <w:tmpl w:val="7F0E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F94FCC"/>
    <w:multiLevelType w:val="hybridMultilevel"/>
    <w:tmpl w:val="FA482C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547779"/>
    <w:multiLevelType w:val="hybridMultilevel"/>
    <w:tmpl w:val="73EE07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985E1B"/>
    <w:multiLevelType w:val="hybridMultilevel"/>
    <w:tmpl w:val="253E47F6"/>
    <w:lvl w:ilvl="0" w:tplc="8392EF68">
      <w:start w:val="6"/>
      <w:numFmt w:val="decimal"/>
      <w:lvlText w:val="%1"/>
      <w:lvlJc w:val="left"/>
      <w:pPr>
        <w:ind w:left="720" w:hanging="360"/>
      </w:pPr>
      <w:rPr>
        <w:rFonts w:hint="default"/>
        <w:b w:val="0"/>
        <w:color w:val="000000"/>
        <w:sz w:val="22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0C5A68"/>
    <w:multiLevelType w:val="hybridMultilevel"/>
    <w:tmpl w:val="CEBECA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5979E4"/>
    <w:multiLevelType w:val="hybridMultilevel"/>
    <w:tmpl w:val="DFF69764"/>
    <w:lvl w:ilvl="0" w:tplc="52B2FDB0">
      <w:start w:val="1"/>
      <w:numFmt w:val="lowerLetter"/>
      <w:lvlText w:val="%1."/>
      <w:lvlJc w:val="left"/>
      <w:pPr>
        <w:ind w:left="1446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2166" w:hanging="360"/>
      </w:pPr>
    </w:lvl>
    <w:lvl w:ilvl="2" w:tplc="0809001B" w:tentative="1">
      <w:start w:val="1"/>
      <w:numFmt w:val="lowerRoman"/>
      <w:lvlText w:val="%3."/>
      <w:lvlJc w:val="right"/>
      <w:pPr>
        <w:ind w:left="2886" w:hanging="180"/>
      </w:pPr>
    </w:lvl>
    <w:lvl w:ilvl="3" w:tplc="0809000F" w:tentative="1">
      <w:start w:val="1"/>
      <w:numFmt w:val="decimal"/>
      <w:lvlText w:val="%4."/>
      <w:lvlJc w:val="left"/>
      <w:pPr>
        <w:ind w:left="3606" w:hanging="360"/>
      </w:pPr>
    </w:lvl>
    <w:lvl w:ilvl="4" w:tplc="08090019" w:tentative="1">
      <w:start w:val="1"/>
      <w:numFmt w:val="lowerLetter"/>
      <w:lvlText w:val="%5."/>
      <w:lvlJc w:val="left"/>
      <w:pPr>
        <w:ind w:left="4326" w:hanging="360"/>
      </w:pPr>
    </w:lvl>
    <w:lvl w:ilvl="5" w:tplc="0809001B" w:tentative="1">
      <w:start w:val="1"/>
      <w:numFmt w:val="lowerRoman"/>
      <w:lvlText w:val="%6."/>
      <w:lvlJc w:val="right"/>
      <w:pPr>
        <w:ind w:left="5046" w:hanging="180"/>
      </w:pPr>
    </w:lvl>
    <w:lvl w:ilvl="6" w:tplc="0809000F" w:tentative="1">
      <w:start w:val="1"/>
      <w:numFmt w:val="decimal"/>
      <w:lvlText w:val="%7."/>
      <w:lvlJc w:val="left"/>
      <w:pPr>
        <w:ind w:left="5766" w:hanging="360"/>
      </w:pPr>
    </w:lvl>
    <w:lvl w:ilvl="7" w:tplc="08090019" w:tentative="1">
      <w:start w:val="1"/>
      <w:numFmt w:val="lowerLetter"/>
      <w:lvlText w:val="%8."/>
      <w:lvlJc w:val="left"/>
      <w:pPr>
        <w:ind w:left="6486" w:hanging="360"/>
      </w:pPr>
    </w:lvl>
    <w:lvl w:ilvl="8" w:tplc="08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5" w15:restartNumberingAfterBreak="0">
    <w:nsid w:val="69C20D44"/>
    <w:multiLevelType w:val="hybridMultilevel"/>
    <w:tmpl w:val="50A09DEC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506" w:hanging="360"/>
      </w:pPr>
    </w:lvl>
    <w:lvl w:ilvl="2" w:tplc="0809001B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6F7C2F69"/>
    <w:multiLevelType w:val="hybridMultilevel"/>
    <w:tmpl w:val="0A7EE6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660840"/>
    <w:multiLevelType w:val="hybridMultilevel"/>
    <w:tmpl w:val="4DDED21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ABE1965"/>
    <w:multiLevelType w:val="hybridMultilevel"/>
    <w:tmpl w:val="C838B19C"/>
    <w:lvl w:ilvl="0" w:tplc="3F0ADB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14"/>
  </w:num>
  <w:num w:numId="4">
    <w:abstractNumId w:val="18"/>
  </w:num>
  <w:num w:numId="5">
    <w:abstractNumId w:val="1"/>
  </w:num>
  <w:num w:numId="6">
    <w:abstractNumId w:val="5"/>
  </w:num>
  <w:num w:numId="7">
    <w:abstractNumId w:val="2"/>
  </w:num>
  <w:num w:numId="8">
    <w:abstractNumId w:val="0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9">
    <w:abstractNumId w:val="9"/>
  </w:num>
  <w:num w:numId="10">
    <w:abstractNumId w:val="17"/>
  </w:num>
  <w:num w:numId="11">
    <w:abstractNumId w:val="3"/>
  </w:num>
  <w:num w:numId="12">
    <w:abstractNumId w:val="6"/>
  </w:num>
  <w:num w:numId="13">
    <w:abstractNumId w:val="11"/>
  </w:num>
  <w:num w:numId="14">
    <w:abstractNumId w:val="4"/>
  </w:num>
  <w:num w:numId="15">
    <w:abstractNumId w:val="12"/>
  </w:num>
  <w:num w:numId="16">
    <w:abstractNumId w:val="7"/>
  </w:num>
  <w:num w:numId="17">
    <w:abstractNumId w:val="8"/>
  </w:num>
  <w:num w:numId="18">
    <w:abstractNumId w:val="10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NDa2NDU3srAwNTdW0lEKTi0uzszPAykwrgUAoaRRXiwAAAA="/>
  </w:docVars>
  <w:rsids>
    <w:rsidRoot w:val="00AA554E"/>
    <w:rsid w:val="000B1907"/>
    <w:rsid w:val="000B7BE7"/>
    <w:rsid w:val="000F7541"/>
    <w:rsid w:val="0010480B"/>
    <w:rsid w:val="00112929"/>
    <w:rsid w:val="00122FAA"/>
    <w:rsid w:val="00127266"/>
    <w:rsid w:val="001561B2"/>
    <w:rsid w:val="00162F70"/>
    <w:rsid w:val="001C1BAD"/>
    <w:rsid w:val="002025A7"/>
    <w:rsid w:val="002D3258"/>
    <w:rsid w:val="002D712B"/>
    <w:rsid w:val="0030342D"/>
    <w:rsid w:val="00485A69"/>
    <w:rsid w:val="004F6E4B"/>
    <w:rsid w:val="005274C6"/>
    <w:rsid w:val="005845D0"/>
    <w:rsid w:val="005B45D1"/>
    <w:rsid w:val="005C304C"/>
    <w:rsid w:val="005C7F0F"/>
    <w:rsid w:val="0065433C"/>
    <w:rsid w:val="00691BD5"/>
    <w:rsid w:val="007268F8"/>
    <w:rsid w:val="007371B8"/>
    <w:rsid w:val="0078339F"/>
    <w:rsid w:val="007957AC"/>
    <w:rsid w:val="0081248A"/>
    <w:rsid w:val="008152C7"/>
    <w:rsid w:val="00846944"/>
    <w:rsid w:val="00895AEC"/>
    <w:rsid w:val="008E6497"/>
    <w:rsid w:val="009120A4"/>
    <w:rsid w:val="009417F3"/>
    <w:rsid w:val="00946D3D"/>
    <w:rsid w:val="00991343"/>
    <w:rsid w:val="009A0E2E"/>
    <w:rsid w:val="00A058A2"/>
    <w:rsid w:val="00A10356"/>
    <w:rsid w:val="00AA554E"/>
    <w:rsid w:val="00AA5916"/>
    <w:rsid w:val="00AE1BDB"/>
    <w:rsid w:val="00B01287"/>
    <w:rsid w:val="00B1625F"/>
    <w:rsid w:val="00B468D6"/>
    <w:rsid w:val="00B61880"/>
    <w:rsid w:val="00BC71B8"/>
    <w:rsid w:val="00BD2B02"/>
    <w:rsid w:val="00BE65CB"/>
    <w:rsid w:val="00BF5B95"/>
    <w:rsid w:val="00C22626"/>
    <w:rsid w:val="00C86AAE"/>
    <w:rsid w:val="00C870EF"/>
    <w:rsid w:val="00CC5CE2"/>
    <w:rsid w:val="00CD0C33"/>
    <w:rsid w:val="00CE651F"/>
    <w:rsid w:val="00CE6A47"/>
    <w:rsid w:val="00CF6561"/>
    <w:rsid w:val="00D21335"/>
    <w:rsid w:val="00D66C4B"/>
    <w:rsid w:val="00D80AD1"/>
    <w:rsid w:val="00D90E00"/>
    <w:rsid w:val="00DB09F8"/>
    <w:rsid w:val="00E108D8"/>
    <w:rsid w:val="00E57032"/>
    <w:rsid w:val="00E92E2F"/>
    <w:rsid w:val="00EA37C0"/>
    <w:rsid w:val="00EA4F36"/>
    <w:rsid w:val="00F025CF"/>
    <w:rsid w:val="00F66294"/>
    <w:rsid w:val="00F91C6F"/>
    <w:rsid w:val="00FC5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629F6"/>
  <w15:chartTrackingRefBased/>
  <w15:docId w15:val="{50A81898-D667-D34B-89E9-5E4334E94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54E"/>
    <w:pPr>
      <w:ind w:left="720"/>
      <w:contextualSpacing/>
    </w:pPr>
  </w:style>
  <w:style w:type="table" w:styleId="TableGrid">
    <w:name w:val="Table Grid"/>
    <w:basedOn w:val="TableNormal"/>
    <w:uiPriority w:val="39"/>
    <w:rsid w:val="00D90E0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17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7F3"/>
  </w:style>
  <w:style w:type="paragraph" w:styleId="Footer">
    <w:name w:val="footer"/>
    <w:basedOn w:val="Normal"/>
    <w:link w:val="FooterChar"/>
    <w:uiPriority w:val="99"/>
    <w:unhideWhenUsed/>
    <w:rsid w:val="009417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7F3"/>
  </w:style>
  <w:style w:type="paragraph" w:styleId="NormalWeb">
    <w:name w:val="Normal (Web)"/>
    <w:basedOn w:val="Normal"/>
    <w:uiPriority w:val="99"/>
    <w:unhideWhenUsed/>
    <w:rsid w:val="008E649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8E64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1.xls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PANDEY (ajpande2)</dc:creator>
  <cp:keywords/>
  <dc:description/>
  <cp:lastModifiedBy>pulikesh pulikeshi</cp:lastModifiedBy>
  <cp:revision>15</cp:revision>
  <dcterms:created xsi:type="dcterms:W3CDTF">2020-06-12T18:29:00Z</dcterms:created>
  <dcterms:modified xsi:type="dcterms:W3CDTF">2020-06-13T04:19:00Z</dcterms:modified>
</cp:coreProperties>
</file>